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. 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(</w:t>
      </w:r>
      <w:proofErr w:type="spellStart"/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Испред</w:t>
      </w:r>
      <w:proofErr w:type="spellEnd"/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појединачне</w:t>
      </w:r>
      <w:proofErr w:type="spellEnd"/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мере</w:t>
      </w:r>
      <w:proofErr w:type="spellEnd"/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уписати</w:t>
      </w:r>
      <w:proofErr w:type="spellEnd"/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Могуће</w:t>
      </w:r>
      <w:proofErr w:type="spellEnd"/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је</w:t>
      </w:r>
      <w:proofErr w:type="spellEnd"/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конкурисати</w:t>
      </w:r>
      <w:proofErr w:type="spellEnd"/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за</w:t>
      </w:r>
      <w:proofErr w:type="spellEnd"/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више</w:t>
      </w:r>
      <w:proofErr w:type="spellEnd"/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мера</w:t>
      </w:r>
      <w:proofErr w:type="spellEnd"/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>аменa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>спољних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>прозора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>врата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>других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>транспарентних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>елемената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B54FDD" w:rsidRDefault="00B54FD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  <w:t>9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 ЦЕНОВНИ ПРЕГЛЕД ПРОИЗВОДА И УСЛУГА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B54FD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sectPr w:rsidR="00D170C3" w:rsidRPr="004A12DC" w:rsidSect="0085561E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12F02" w:rsidRDefault="00612F02" w:rsidP="008A6F6C">
      <w:pPr>
        <w:spacing w:after="0" w:line="240" w:lineRule="auto"/>
      </w:pPr>
      <w:r>
        <w:separator/>
      </w:r>
    </w:p>
  </w:endnote>
  <w:endnote w:type="continuationSeparator" w:id="0">
    <w:p w:rsidR="00612F02" w:rsidRDefault="00612F0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12F02" w:rsidRDefault="00612F02" w:rsidP="008A6F6C">
      <w:pPr>
        <w:spacing w:after="0" w:line="240" w:lineRule="auto"/>
      </w:pPr>
      <w:r>
        <w:separator/>
      </w:r>
    </w:p>
  </w:footnote>
  <w:footnote w:type="continuationSeparator" w:id="0">
    <w:p w:rsidR="00612F02" w:rsidRDefault="00612F02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01E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12F02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5561E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54FDD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753F8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5577744-ECCC-495D-B9A3-5FEA765367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Tanja</cp:lastModifiedBy>
  <cp:revision>3</cp:revision>
  <cp:lastPrinted>2022-04-13T17:00:00Z</cp:lastPrinted>
  <dcterms:created xsi:type="dcterms:W3CDTF">2023-08-14T11:54:00Z</dcterms:created>
  <dcterms:modified xsi:type="dcterms:W3CDTF">2023-08-17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